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Rome</w:t>
      </w:r>
    </w:p>
    <w:bookmarkStart w:id="20" w:name="X2830a542ca093127c1be69128126b93bfdfa1ab"/>
    <w:p>
      <w:pPr>
        <w:pStyle w:val="Heading1"/>
      </w:pPr>
      <w:r>
        <w:t xml:space="preserve">Cover Letter for Computer Engineer Position in Italy Rome</w:t>
      </w:r>
    </w:p>
    <w:p>
      <w:pPr>
        <w:pStyle w:val="FirstParagraph"/>
      </w:pPr>
      <w:r>
        <w:t xml:space="preserve">Gentile [Hiring Manager's Name],</w:t>
      </w:r>
    </w:p>
    <w:p>
      <w:pPr>
        <w:pStyle w:val="BodyText"/>
      </w:pPr>
      <w:r>
        <w:t xml:space="preserve">It is with great enthusiasm that I submit my application for the Computer Engineer position at your esteemed organization in Italy Rome. As a passionate and experienced computer engineer, I am eager to contribute my technical expertise, innovative mindset, and dedication to advancing cutting-edge technology within the dynamic landscape of Rome’s tech industry. With a strong foundation in software development, system architecture, and problem-solving, I am confident that my skills align with the vision of your company as a leader in technological innovation. This opportunity to work in Italy Rome is particularly meaningful to me, as it combines my professional aspirations with the unique cultural and economic opportunities that this historic city offers.</w:t>
      </w:r>
    </w:p>
    <w:p>
      <w:pPr>
        <w:pStyle w:val="BodyText"/>
      </w:pPr>
      <w:r>
        <w:t xml:space="preserve">Throughout my career as a Computer Engineer, I have consistently sought to bridge the gap between theoretical knowledge and practical application. My academic background in Computer Science, coupled with hands-on experience in developing scalable solutions for diverse industries, has equipped me with a versatile skill set. From designing efficient algorithms to optimizing system performance, I have always prioritized precision and innovation. For instance, during my tenure at [Previous Company/Organization], I led a team to develop a cloud-based platform that reduced operational costs by 30% while enhancing user accessibility. This project not only showcased my technical abilities but also reinforced my commitment to delivering value through technology.</w:t>
      </w:r>
    </w:p>
    <w:p>
      <w:pPr>
        <w:pStyle w:val="BodyText"/>
      </w:pPr>
      <w:r>
        <w:t xml:space="preserve">What excites me most about the opportunity in Italy Rome is the chance to collaborate with professionals who share a passion for pushing technological boundaries. Rome, as a city where ancient traditions meet modern advancements, offers an unparalleled environment for innovation. The integration of historical preservation with digital transformation in sectors such as tourism, infrastructure, and education presents unique challenges that I am eager to tackle. My experience in developing solutions for complex systems makes me well-suited to contribute to projects that require both technical rigor and creative thinking. Whether it’s designing secure software frameworks or optimizing data management systems, I am motivated by the prospect of creating impactful solutions that resonate with the needs of Rome’s evolving tech ecosystem.</w:t>
      </w:r>
    </w:p>
    <w:p>
      <w:pPr>
        <w:pStyle w:val="BodyText"/>
      </w:pPr>
      <w:r>
        <w:t xml:space="preserve">As a Computer Engineer, I understand the importance of adaptability and continuous learning in a field that is constantly evolving. My proficiency in programming languages such as Python, Java, and C++ has allowed me to build robust applications tailored to specific industry requirements. Additionally, my expertise in network security and software development life cycles ensures that I can contribute effectively to projects that demand both technical excellence and compliance with international standards. In Rome, where the intersection of tradition and technology is increasingly prominent, I am keen to leverage these skills to support initiatives that drive progress while respecting the city’s rich heritage.</w:t>
      </w:r>
    </w:p>
    <w:p>
      <w:pPr>
        <w:pStyle w:val="BodyText"/>
      </w:pPr>
      <w:r>
        <w:t xml:space="preserve">One of my core strengths as a Computer Engineer is my ability to approach problems from multiple perspectives. Whether it’s analyzing system vulnerabilities or streamlining workflows, I focus on identifying solutions that balance efficiency, security, and user experience. For example, during a recent project in [Previous Location], I implemented an AI-driven analytics tool that improved decision-making processes for a client in the logistics sector. This initiative not only demonstrated my technical acumen but also highlighted my ability to communicate complex concepts to non-technical stakeholders—a skill I believe is crucial for fostering collaboration in multidisciplinary teams.</w:t>
      </w:r>
    </w:p>
    <w:p>
      <w:pPr>
        <w:pStyle w:val="BodyText"/>
      </w:pPr>
      <w:r>
        <w:t xml:space="preserve">Working in Italy Rome would allow me to immerse myself in a city that is both culturally vibrant and technologically progressive. The presence of research institutions, startups, and established enterprises in the area creates a fertile ground for innovation. I am particularly drawn to the opportunity to contribute to projects that leverage technology for sustainable development, urban planning, or cultural preservation—areas where Rome’s unique position as a global hub can have a profound impact. My fluency in English and basic knowledge of Italian further enhance my ability to integrate into the local workforce and collaborate effectively with diverse teams.</w:t>
      </w:r>
    </w:p>
    <w:p>
      <w:pPr>
        <w:pStyle w:val="BodyText"/>
      </w:pPr>
      <w:r>
        <w:t xml:space="preserve">While I am confident in my technical capabilities, I also recognize the importance of soft skills such as communication, teamwork, and leadership in achieving organizational goals. My experience working on cross-functional teams has taught me the value of empathy and clear communication in driving successful outcomes. In Rome, where collaboration is key to navigating both professional and cultural challenges, I am prepared to contribute my strengths while learning from the expertise of others.</w:t>
      </w:r>
    </w:p>
    <w:p>
      <w:pPr>
        <w:pStyle w:val="BodyText"/>
      </w:pPr>
      <w:r>
        <w:t xml:space="preserve">Thank you for considering my application. I would be honored to bring my skills as a Computer Engineer to your organization in Italy Rome and contribute to its continued success. I am available at [Your Phone Number] or [Your Email Address] for an interview at your earliest convenience. I look forward to the possibility of discussing how my background, passion for technology, and commitment to excellence align with your company’s vision.</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 Computer Engineer position in Italy Rome, emphasizing technical expertise, cultural alignment, and professional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Italy Rome</dc:title>
  <dc:creator/>
  <dc:language>en</dc:language>
  <cp:keywords/>
  <dcterms:created xsi:type="dcterms:W3CDTF">2026-05-02T09:20:02Z</dcterms:created>
  <dcterms:modified xsi:type="dcterms:W3CDTF">2026-05-02T09:20:02Z</dcterms:modified>
</cp:coreProperties>
</file>

<file path=docProps/custom.xml><?xml version="1.0" encoding="utf-8"?>
<Properties xmlns="http://schemas.openxmlformats.org/officeDocument/2006/custom-properties" xmlns:vt="http://schemas.openxmlformats.org/officeDocument/2006/docPropsVTypes"/>
</file>